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3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175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5C5008" w:rsidRPr="001231A8" w14:paraId="3DF63F14" w14:textId="77777777" w:rsidTr="00DF3EED">
        <w:trPr>
          <w:trHeight w:val="234"/>
        </w:trPr>
        <w:tc>
          <w:tcPr>
            <w:tcW w:w="0" w:type="auto"/>
            <w:vAlign w:val="center"/>
          </w:tcPr>
          <w:p w14:paraId="21AE7CCB" w14:textId="7AF95320" w:rsidR="005C5008" w:rsidRPr="00405CB2" w:rsidRDefault="005C5008" w:rsidP="005C5008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405CB2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ADEB91C" wp14:editId="2E3C68C5">
                      <wp:simplePos x="0" y="0"/>
                      <wp:positionH relativeFrom="column">
                        <wp:posOffset>1087120</wp:posOffset>
                      </wp:positionH>
                      <wp:positionV relativeFrom="paragraph">
                        <wp:posOffset>94615</wp:posOffset>
                      </wp:positionV>
                      <wp:extent cx="6800850" cy="10795"/>
                      <wp:effectExtent l="19050" t="19050" r="19050" b="27305"/>
                      <wp:wrapNone/>
                      <wp:docPr id="1944129371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800850" cy="10795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AEFF9C6" id="Straight Connector 5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5.6pt,7.45pt" to="621.1pt,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405CB2">
              <w:rPr>
                <w:rFonts w:ascii="Source Sans Pro" w:hAnsi="Source Sans Pro"/>
                <w:b/>
                <w:bCs/>
                <w:lang w:val="en-US"/>
              </w:rPr>
              <w:t>Prof</w:t>
            </w:r>
            <w:r w:rsidR="00732E99" w:rsidRPr="00405CB2">
              <w:rPr>
                <w:rFonts w:ascii="Source Sans Pro" w:hAnsi="Source Sans Pro"/>
                <w:b/>
                <w:bCs/>
                <w:lang w:val="en-US"/>
              </w:rPr>
              <w:t>ile Summary</w:t>
            </w:r>
          </w:p>
        </w:tc>
      </w:tr>
    </w:tbl>
    <w:p w14:paraId="604C50E8" w14:textId="23F6BCDE" w:rsidR="00976812" w:rsidRPr="001231A8" w:rsidRDefault="001239BA" w:rsidP="001842CA">
      <w:pPr>
        <w:spacing w:after="106" w:line="228" w:lineRule="auto"/>
        <w:rPr>
          <w:rFonts w:ascii="Garamond" w:hAnsi="Garamond"/>
        </w:rPr>
      </w:pPr>
      <w:r>
        <w:rPr>
          <w:rFonts w:ascii="Garamond" w:hAnsi="Garamond"/>
        </w:rPr>
        <w:t>Thank you for your interest in our company. We are pleased to inform you that you have been selected for the position of [Position]. We believe your skills and experience make you an excellent fit for our team.</w:t>
      </w:r>
    </w:p>
    <w:tbl>
      <w:tblPr>
        <w:tblStyle w:val="TableGrid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70D6A" w:rsidRPr="001231A8" w14:paraId="5D372A54" w14:textId="77777777" w:rsidTr="00DF3EED">
        <w:trPr>
          <w:trHeight w:val="224"/>
        </w:trPr>
        <w:tc>
          <w:tcPr>
            <w:tcW w:w="0" w:type="auto"/>
            <w:vAlign w:val="center"/>
          </w:tcPr>
          <w:p w14:paraId="4D089489" w14:textId="49DD8CC2" w:rsidR="00270D6A" w:rsidRPr="001842CA" w:rsidRDefault="00270D6A" w:rsidP="00270D6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139B19C9" wp14:editId="0A33D002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101600</wp:posOffset>
                      </wp:positionV>
                      <wp:extent cx="6336030" cy="0"/>
                      <wp:effectExtent l="19050" t="19050" r="26670" b="19050"/>
                      <wp:wrapNone/>
                      <wp:docPr id="1454598616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A87B7FC" id="Straight Connector 5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8pt" to="618.0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CnJvsR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Professional Experience </w:t>
            </w:r>
          </w:p>
        </w:tc>
      </w:tr>
    </w:tbl>
    <w:tbl>
      <w:tblPr>
        <w:tblStyle w:val="TableGrid"/>
        <w:tblpPr w:leftFromText="180" w:rightFromText="180" w:vertAnchor="text" w:horzAnchor="margin" w:tblpY="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36470A" w:rsidRPr="001231A8" w14:paraId="53F7E248" w14:textId="77777777" w:rsidTr="00C30CBB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5A268D0E" w14:textId="551DE01E" w:rsidR="0036470A" w:rsidRPr="001231A8" w:rsidRDefault="001239BA" w:rsidP="0036470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13FE47CD" w14:textId="4E789F64" w:rsidR="0036470A" w:rsidRPr="001231A8" w:rsidRDefault="001239BA" w:rsidP="0036470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1D1544AA" w14:textId="6FF3A603" w:rsidR="0036470A" w:rsidRPr="001231A8" w:rsidRDefault="001239BA" w:rsidP="0036470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to </w:t>
            </w:r>
            <w:r>
              <w:rPr>
                <w:rFonts w:ascii="Garamond" w:hAnsi="Garamond"/>
                <w:b/>
                <w:bCs/>
              </w:rPr>
              <w:t>MMM</w:t>
            </w:r>
            <w:r w:rsidR="0036470A" w:rsidRPr="001231A8">
              <w:rPr>
                <w:rFonts w:ascii="Garamond" w:hAnsi="Garamond"/>
                <w:b/>
                <w:bCs/>
              </w:rPr>
              <w:t xml:space="preserve"> </w:t>
            </w:r>
            <w:r>
              <w:rPr>
                <w:rFonts w:ascii="Garamond" w:hAnsi="Garamond"/>
                <w:b/>
                <w:bCs/>
              </w:rPr>
              <w:t>YYYY</w:t>
            </w:r>
          </w:p>
        </w:tc>
      </w:tr>
    </w:tbl>
    <w:p w14:paraId="0C3873A6" w14:textId="4BB85A27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bookmarkStart w:id="0" w:name="_Hlk139460660"/>
      <w:r>
        <w:rPr>
          <w:rFonts w:ascii="Garamond" w:hAnsi="Garamond"/>
        </w:rPr>
        <w:t>Thank you for your interest in our company. We are pleased to inform you that you have been selected for the position of [Position]. We believe your skills and experience make you an excellent fit for our team.</w:t>
      </w:r>
    </w:p>
    <w:tbl>
      <w:tblPr>
        <w:tblStyle w:val="TableGrid"/>
        <w:tblpPr w:leftFromText="180" w:rightFromText="180" w:vertAnchor="text" w:horzAnchor="margin" w:tblpY="4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C30CBB" w:rsidRPr="001231A8" w14:paraId="15F6506E" w14:textId="77777777" w:rsidTr="00F90AEA">
        <w:trPr>
          <w:trHeight w:val="224"/>
        </w:trPr>
        <w:tc>
          <w:tcPr>
            <w:tcW w:w="0" w:type="auto"/>
            <w:vAlign w:val="center"/>
          </w:tcPr>
          <w:bookmarkEnd w:id="0"/>
          <w:p w14:paraId="203B1737" w14:textId="77777777" w:rsidR="00C30CBB" w:rsidRPr="001842CA" w:rsidRDefault="00C30CBB" w:rsidP="00F90AEA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25784F53" wp14:editId="1387E1F2">
                      <wp:simplePos x="0" y="0"/>
                      <wp:positionH relativeFrom="column">
                        <wp:posOffset>1236345</wp:posOffset>
                      </wp:positionH>
                      <wp:positionV relativeFrom="paragraph">
                        <wp:posOffset>97155</wp:posOffset>
                      </wp:positionV>
                      <wp:extent cx="6336030" cy="0"/>
                      <wp:effectExtent l="19050" t="19050" r="26670" b="19050"/>
                      <wp:wrapNone/>
                      <wp:docPr id="671442012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336030" cy="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55CEDD9" id="Straight Connector 5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35pt,7.65pt" to="596.25pt,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>
              <w:rPr>
                <w:rFonts w:ascii="Source Sans Pro" w:hAnsi="Source Sans Pro"/>
                <w:b/>
                <w:bCs/>
                <w:noProof/>
                <w:lang w:val="en-US"/>
              </w:rPr>
              <w:t>Summer 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margin" w:tblpY="106"/>
        <w:tblOverlap w:val="never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34"/>
        <w:gridCol w:w="3963"/>
        <w:gridCol w:w="3710"/>
      </w:tblGrid>
      <w:tr w:rsidR="00F90AEA" w:rsidRPr="001231A8" w14:paraId="1017DEFD" w14:textId="77777777" w:rsidTr="00F90AEA">
        <w:trPr>
          <w:trHeight w:val="196"/>
        </w:trPr>
        <w:tc>
          <w:tcPr>
            <w:tcW w:w="3834" w:type="dxa"/>
            <w:tcBorders>
              <w:top w:val="nil"/>
              <w:left w:val="nil"/>
              <w:bottom w:val="nil"/>
              <w:right w:val="nil"/>
            </w:tcBorders>
          </w:tcPr>
          <w:p w14:paraId="6035512A" w14:textId="028899B8" w:rsidR="00F90AEA" w:rsidRPr="001231A8" w:rsidRDefault="001239BA" w:rsidP="00F90AEA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3963" w:type="dxa"/>
            <w:tcBorders>
              <w:top w:val="nil"/>
              <w:left w:val="nil"/>
              <w:bottom w:val="nil"/>
              <w:right w:val="nil"/>
            </w:tcBorders>
          </w:tcPr>
          <w:p w14:paraId="7877AB1F" w14:textId="2A8FED03" w:rsidR="00F90AEA" w:rsidRPr="001231A8" w:rsidRDefault="001239BA" w:rsidP="00F90AEA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710" w:type="dxa"/>
            <w:tcBorders>
              <w:top w:val="nil"/>
              <w:left w:val="nil"/>
              <w:bottom w:val="nil"/>
              <w:right w:val="nil"/>
            </w:tcBorders>
          </w:tcPr>
          <w:p w14:paraId="21ECAF90" w14:textId="07EF4DA1" w:rsidR="00F90AEA" w:rsidRPr="001231A8" w:rsidRDefault="001239BA" w:rsidP="00F90AEA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0E0B81B4" w14:textId="7A676B46" w:rsidR="00B571DE" w:rsidRPr="00B571DE" w:rsidRDefault="001239BA" w:rsidP="00B571DE">
      <w:pPr>
        <w:pStyle w:val="ListParagraph"/>
        <w:numPr>
          <w:ilvl w:val="0"/>
          <w:numId w:val="1"/>
        </w:numPr>
        <w:spacing w:after="106" w:line="228" w:lineRule="auto"/>
        <w:ind w:left="341" w:hanging="284"/>
        <w:rPr>
          <w:rFonts w:ascii="Garamond" w:hAnsi="Garamond"/>
        </w:rPr>
      </w:pPr>
      <w:r>
        <w:rPr>
          <w:rFonts w:ascii="Garamond" w:hAnsi="Garamond"/>
        </w:rPr>
        <w:t>Thank you for your interest in our company. We are pleased to inform you that you have been selected for the position of [Position]. We believe your skills and experience make you an excellent fit for our team.</w:t>
      </w:r>
    </w:p>
    <w:tbl>
      <w:tblPr>
        <w:tblStyle w:val="TableGrid"/>
        <w:tblpPr w:leftFromText="180" w:rightFromText="180" w:vertAnchor="text" w:horzAnchor="margin" w:tblpY="2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31C5FDE" w14:textId="77777777" w:rsidTr="00C30CBB">
        <w:trPr>
          <w:trHeight w:val="404"/>
        </w:trPr>
        <w:tc>
          <w:tcPr>
            <w:tcW w:w="0" w:type="auto"/>
            <w:vAlign w:val="center"/>
          </w:tcPr>
          <w:p w14:paraId="03F46D93" w14:textId="0AB01C21" w:rsidR="005C5008" w:rsidRPr="001842CA" w:rsidRDefault="005C5008" w:rsidP="00C30CBB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2969BB9" wp14:editId="59729C23">
                      <wp:simplePos x="0" y="0"/>
                      <wp:positionH relativeFrom="column">
                        <wp:posOffset>1523365</wp:posOffset>
                      </wp:positionH>
                      <wp:positionV relativeFrom="paragraph">
                        <wp:posOffset>82550</wp:posOffset>
                      </wp:positionV>
                      <wp:extent cx="6294120" cy="19050"/>
                      <wp:effectExtent l="19050" t="19050" r="30480" b="19050"/>
                      <wp:wrapNone/>
                      <wp:docPr id="944451993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94120" cy="1905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524F9A1" id="Straight Connector 5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95pt,6.5pt" to="615.55pt,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Academic Qualifications </w:t>
            </w:r>
          </w:p>
        </w:tc>
      </w:tr>
    </w:tbl>
    <w:tbl>
      <w:tblPr>
        <w:tblStyle w:val="TableGrid"/>
        <w:tblW w:w="11524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A0" w:firstRow="1" w:lastRow="0" w:firstColumn="1" w:lastColumn="0" w:noHBand="0" w:noVBand="1"/>
      </w:tblPr>
      <w:tblGrid>
        <w:gridCol w:w="2881"/>
        <w:gridCol w:w="1509"/>
        <w:gridCol w:w="5103"/>
        <w:gridCol w:w="2031"/>
      </w:tblGrid>
      <w:tr w:rsidR="005C5008" w:rsidRPr="00405CB2" w14:paraId="2B6A60A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799764E4" w14:textId="18787230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Degree</w:t>
            </w:r>
          </w:p>
        </w:tc>
        <w:tc>
          <w:tcPr>
            <w:tcW w:w="1509" w:type="dxa"/>
            <w:vAlign w:val="center"/>
          </w:tcPr>
          <w:p w14:paraId="40067F08" w14:textId="3DCF7C59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Year</w:t>
            </w:r>
          </w:p>
        </w:tc>
        <w:tc>
          <w:tcPr>
            <w:tcW w:w="5103" w:type="dxa"/>
            <w:vAlign w:val="center"/>
          </w:tcPr>
          <w:p w14:paraId="544427A7" w14:textId="7993A505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Institute, University/ Board</w:t>
            </w:r>
          </w:p>
        </w:tc>
        <w:tc>
          <w:tcPr>
            <w:tcW w:w="2031" w:type="dxa"/>
            <w:vAlign w:val="center"/>
          </w:tcPr>
          <w:p w14:paraId="55B21206" w14:textId="48A699E8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b/>
                <w:bCs/>
                <w:sz w:val="20"/>
                <w:szCs w:val="20"/>
              </w:rPr>
              <w:t>% /CGPA</w:t>
            </w:r>
          </w:p>
        </w:tc>
      </w:tr>
      <w:tr w:rsidR="005C5008" w:rsidRPr="00405CB2" w14:paraId="70450438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A935A9C" w14:textId="1765DBD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PGXX</w:t>
            </w:r>
          </w:p>
        </w:tc>
        <w:tc>
          <w:tcPr>
            <w:tcW w:w="1509" w:type="dxa"/>
            <w:vAlign w:val="center"/>
          </w:tcPr>
          <w:p w14:paraId="7207E17E" w14:textId="67A74EF8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3362A246" w14:textId="38800A47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Great Lakes Institute of Management, Gurgaon</w:t>
            </w:r>
          </w:p>
        </w:tc>
        <w:tc>
          <w:tcPr>
            <w:tcW w:w="2031" w:type="dxa"/>
            <w:vAlign w:val="center"/>
          </w:tcPr>
          <w:p w14:paraId="69F828E0" w14:textId="3B3A6BFC" w:rsidR="005C5008" w:rsidRPr="00405CB2" w:rsidRDefault="005C5008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 w:rsidRPr="00405CB2">
              <w:rPr>
                <w:rFonts w:ascii="Garamond" w:hAnsi="Garamond"/>
                <w:sz w:val="20"/>
                <w:szCs w:val="20"/>
              </w:rPr>
              <w:t>Pursuing</w:t>
            </w:r>
          </w:p>
        </w:tc>
      </w:tr>
      <w:tr w:rsidR="005C5008" w:rsidRPr="00405CB2" w14:paraId="1A271562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2B0A8C6F" w14:textId="64AB0CAB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UG</w:t>
            </w:r>
          </w:p>
        </w:tc>
        <w:tc>
          <w:tcPr>
            <w:tcW w:w="1509" w:type="dxa"/>
            <w:vAlign w:val="center"/>
          </w:tcPr>
          <w:p w14:paraId="4EBA46C8" w14:textId="7D7A0E8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5B3A32EF" w14:textId="68BA4CE2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College, City</w:t>
            </w:r>
          </w:p>
        </w:tc>
        <w:tc>
          <w:tcPr>
            <w:tcW w:w="2031" w:type="dxa"/>
            <w:vAlign w:val="center"/>
          </w:tcPr>
          <w:p w14:paraId="62C0D137" w14:textId="64B34AA0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540965BE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686C0161" w14:textId="76E2D7F9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</w:t>
            </w:r>
          </w:p>
        </w:tc>
        <w:tc>
          <w:tcPr>
            <w:tcW w:w="1509" w:type="dxa"/>
            <w:vAlign w:val="center"/>
          </w:tcPr>
          <w:p w14:paraId="127DC999" w14:textId="2F8F6325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7EABA082" w14:textId="2061C866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1939A8B2" w14:textId="1A551BAE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.X%</w:t>
            </w:r>
          </w:p>
        </w:tc>
      </w:tr>
      <w:tr w:rsidR="005C5008" w:rsidRPr="00405CB2" w14:paraId="723B7166" w14:textId="77777777" w:rsidTr="0036470A">
        <w:trPr>
          <w:trHeight w:val="312"/>
        </w:trPr>
        <w:tc>
          <w:tcPr>
            <w:tcW w:w="2881" w:type="dxa"/>
            <w:vAlign w:val="center"/>
          </w:tcPr>
          <w:p w14:paraId="079102E4" w14:textId="09D6A62C" w:rsidR="005C5008" w:rsidRPr="001239BA" w:rsidRDefault="001239BA" w:rsidP="00732E99">
            <w:pPr>
              <w:jc w:val="center"/>
              <w:rPr>
                <w:rFonts w:ascii="Garamond" w:hAnsi="Garamond"/>
                <w:sz w:val="20"/>
                <w:szCs w:val="20"/>
                <w:lang w:val="en-US"/>
              </w:rPr>
            </w:pPr>
            <w:r w:rsidRPr="001239BA">
              <w:rPr>
                <w:rFonts w:ascii="Garamond" w:hAnsi="Garamond"/>
                <w:sz w:val="20"/>
                <w:szCs w:val="20"/>
                <w:lang w:val="en-US"/>
              </w:rPr>
              <w:t>School</w:t>
            </w:r>
          </w:p>
        </w:tc>
        <w:tc>
          <w:tcPr>
            <w:tcW w:w="1509" w:type="dxa"/>
            <w:vAlign w:val="center"/>
          </w:tcPr>
          <w:p w14:paraId="6128A8A3" w14:textId="081C9ADA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YYYY</w:t>
            </w:r>
          </w:p>
        </w:tc>
        <w:tc>
          <w:tcPr>
            <w:tcW w:w="5103" w:type="dxa"/>
            <w:vAlign w:val="center"/>
          </w:tcPr>
          <w:p w14:paraId="6FDA5DD0" w14:textId="39679CA4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School, City</w:t>
            </w:r>
          </w:p>
        </w:tc>
        <w:tc>
          <w:tcPr>
            <w:tcW w:w="2031" w:type="dxa"/>
            <w:vAlign w:val="center"/>
          </w:tcPr>
          <w:p w14:paraId="274DE448" w14:textId="7ED2A20C" w:rsidR="005C5008" w:rsidRPr="00405CB2" w:rsidRDefault="001239BA" w:rsidP="00732E99">
            <w:pPr>
              <w:jc w:val="center"/>
              <w:rPr>
                <w:rFonts w:ascii="Garamond" w:hAnsi="Garamond"/>
                <w:b/>
                <w:bCs/>
                <w:sz w:val="20"/>
                <w:szCs w:val="20"/>
                <w:lang w:val="en-US"/>
              </w:rPr>
            </w:pPr>
            <w:r>
              <w:rPr>
                <w:rFonts w:ascii="Garamond" w:hAnsi="Garamond"/>
                <w:sz w:val="20"/>
                <w:szCs w:val="20"/>
              </w:rPr>
              <w:t>XX/XX</w:t>
            </w:r>
          </w:p>
        </w:tc>
      </w:tr>
    </w:tbl>
    <w:tbl>
      <w:tblPr>
        <w:tblStyle w:val="TableGrid"/>
        <w:tblpPr w:leftFromText="180" w:rightFromText="180" w:vertAnchor="text" w:horzAnchor="margin" w:tblpY="84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732E99" w:rsidRPr="001231A8" w14:paraId="57EC8160" w14:textId="77777777" w:rsidTr="00DF3EED">
        <w:trPr>
          <w:trHeight w:val="80"/>
        </w:trPr>
        <w:tc>
          <w:tcPr>
            <w:tcW w:w="0" w:type="auto"/>
            <w:vAlign w:val="center"/>
          </w:tcPr>
          <w:p w14:paraId="6D8D11B0" w14:textId="68DA8D98" w:rsidR="00732E99" w:rsidRPr="001842CA" w:rsidRDefault="001842CA" w:rsidP="00C73247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72C2435" wp14:editId="57218241">
                      <wp:simplePos x="0" y="0"/>
                      <wp:positionH relativeFrom="column">
                        <wp:posOffset>1360170</wp:posOffset>
                      </wp:positionH>
                      <wp:positionV relativeFrom="paragraph">
                        <wp:posOffset>73660</wp:posOffset>
                      </wp:positionV>
                      <wp:extent cx="6465570" cy="26670"/>
                      <wp:effectExtent l="19050" t="19050" r="30480" b="30480"/>
                      <wp:wrapNone/>
                      <wp:docPr id="646563200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465570" cy="2667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5FDBEDC" id="Straight Connector 5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7.1pt,5.8pt" to="616.2pt,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="00732E99"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Skills &amp; Certifications</w:t>
            </w:r>
            <w:r w:rsidR="00732E99"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476"/>
      </w:tblGrid>
      <w:tr w:rsidR="0036470A" w:rsidRPr="001231A8" w14:paraId="75AB47F7" w14:textId="77777777" w:rsidTr="00520782">
        <w:tc>
          <w:tcPr>
            <w:tcW w:w="11476" w:type="dxa"/>
          </w:tcPr>
          <w:p w14:paraId="585CA824" w14:textId="6C8B45DA" w:rsidR="0036470A" w:rsidRPr="0036470A" w:rsidRDefault="001239BA" w:rsidP="0036470A">
            <w:pPr>
              <w:numPr>
                <w:ilvl w:val="0"/>
                <w:numId w:val="3"/>
              </w:numPr>
              <w:spacing w:after="106" w:line="228" w:lineRule="auto"/>
              <w:ind w:left="341" w:hanging="284"/>
              <w:contextualSpacing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Lorem ipsum</w:t>
            </w:r>
          </w:p>
        </w:tc>
      </w:tr>
      <w:tr w:rsidR="008131F7" w:rsidRPr="001231A8" w14:paraId="00C2032B" w14:textId="77777777" w:rsidTr="002E648F">
        <w:tblPrEx>
          <w:tblCellMar>
            <w:top w:w="57" w:type="dxa"/>
          </w:tblCellMar>
        </w:tblPrEx>
        <w:trPr>
          <w:trHeight w:val="79"/>
        </w:trPr>
        <w:tc>
          <w:tcPr>
            <w:tcW w:w="0" w:type="auto"/>
            <w:vAlign w:val="center"/>
          </w:tcPr>
          <w:p w14:paraId="1A9C7F08" w14:textId="2D23303B" w:rsidR="008131F7" w:rsidRPr="001842CA" w:rsidRDefault="008131F7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2E003102" wp14:editId="48F982CA">
                      <wp:simplePos x="0" y="0"/>
                      <wp:positionH relativeFrom="column">
                        <wp:posOffset>1859280</wp:posOffset>
                      </wp:positionH>
                      <wp:positionV relativeFrom="paragraph">
                        <wp:posOffset>60325</wp:posOffset>
                      </wp:positionV>
                      <wp:extent cx="5916930" cy="41910"/>
                      <wp:effectExtent l="19050" t="19050" r="26670" b="34290"/>
                      <wp:wrapNone/>
                      <wp:docPr id="131327149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6930" cy="4191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F9EFBFC" id="Straight Connector 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46.4pt,4.75pt" to="612.3pt,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cademic Projects/Internship</w:t>
            </w:r>
            <w:r w:rsidRPr="001842CA">
              <w:rPr>
                <w:rFonts w:ascii="Source Sans Pro" w:hAnsi="Source Sans Pro"/>
                <w:b/>
                <w:bCs/>
                <w:lang w:val="en-US"/>
              </w:rPr>
              <w:t xml:space="preserve"> </w:t>
            </w:r>
          </w:p>
        </w:tc>
      </w:tr>
    </w:tbl>
    <w:p w14:paraId="5FBC922D" w14:textId="3603ABEA" w:rsidR="00B571DE" w:rsidRPr="00B571DE" w:rsidRDefault="001239BA" w:rsidP="00B571DE">
      <w:pPr>
        <w:numPr>
          <w:ilvl w:val="0"/>
          <w:numId w:val="4"/>
        </w:numPr>
        <w:tabs>
          <w:tab w:val="num" w:pos="720"/>
        </w:tabs>
        <w:spacing w:after="106" w:line="228" w:lineRule="auto"/>
        <w:ind w:left="341" w:hanging="284"/>
        <w:contextualSpacing/>
        <w:rPr>
          <w:rFonts w:ascii="Garamond" w:hAnsi="Garamond"/>
          <w:bCs/>
        </w:rPr>
      </w:pPr>
      <w:r>
        <w:rPr>
          <w:rFonts w:ascii="Garamond" w:hAnsi="Garamond"/>
          <w:bCs/>
        </w:rPr>
        <w:t>Thank you for your interest in our company. We are pleased to inform you that you have been selected for the position of [Position]. We believe your skills and experience make you an excellent fit for our team.</w:t>
      </w:r>
    </w:p>
    <w:tbl>
      <w:tblPr>
        <w:tblStyle w:val="TableGrid"/>
        <w:tblpPr w:leftFromText="180" w:rightFromText="180" w:vertAnchor="text" w:horzAnchor="margin" w:tblpY="181"/>
        <w:tblW w:w="1150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02"/>
        <w:gridCol w:w="4820"/>
        <w:gridCol w:w="3285"/>
      </w:tblGrid>
      <w:tr w:rsidR="001231A8" w:rsidRPr="001231A8" w14:paraId="338AF341" w14:textId="77777777" w:rsidTr="001239BA">
        <w:trPr>
          <w:trHeight w:val="196"/>
        </w:trPr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0099A53" w14:textId="5ABF131C" w:rsidR="001231A8" w:rsidRPr="001231A8" w:rsidRDefault="001239BA" w:rsidP="001231A8">
            <w:pPr>
              <w:spacing w:after="106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Company, City</w:t>
            </w:r>
          </w:p>
        </w:tc>
        <w:tc>
          <w:tcPr>
            <w:tcW w:w="4820" w:type="dxa"/>
            <w:tcBorders>
              <w:top w:val="nil"/>
              <w:left w:val="nil"/>
              <w:bottom w:val="nil"/>
              <w:right w:val="nil"/>
            </w:tcBorders>
          </w:tcPr>
          <w:p w14:paraId="2B721448" w14:textId="2AA7EA3B" w:rsidR="001231A8" w:rsidRPr="001231A8" w:rsidRDefault="001239BA" w:rsidP="001231A8">
            <w:pPr>
              <w:spacing w:after="106"/>
              <w:jc w:val="center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Position</w:t>
            </w:r>
          </w:p>
        </w:tc>
        <w:tc>
          <w:tcPr>
            <w:tcW w:w="3285" w:type="dxa"/>
            <w:tcBorders>
              <w:top w:val="nil"/>
              <w:left w:val="nil"/>
              <w:bottom w:val="nil"/>
              <w:right w:val="nil"/>
            </w:tcBorders>
          </w:tcPr>
          <w:p w14:paraId="5280D57D" w14:textId="1D52D8DE" w:rsidR="001231A8" w:rsidRPr="001231A8" w:rsidRDefault="001239BA" w:rsidP="001231A8">
            <w:pPr>
              <w:spacing w:after="106"/>
              <w:jc w:val="right"/>
              <w:rPr>
                <w:rFonts w:ascii="Garamond" w:hAnsi="Garamond"/>
                <w:b/>
                <w:bCs/>
                <w:lang w:val="en-US"/>
              </w:rPr>
            </w:pPr>
            <w:r w:rsidRPr="001239BA">
              <w:rPr>
                <w:rFonts w:ascii="Garamond" w:hAnsi="Garamond"/>
                <w:b/>
                <w:bCs/>
              </w:rPr>
              <w:t>MMM YYYY to MMM YYYY</w:t>
            </w:r>
          </w:p>
        </w:tc>
      </w:tr>
    </w:tbl>
    <w:p w14:paraId="3FAAF7C1" w14:textId="45E70341" w:rsidR="002E648F" w:rsidRPr="002E648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Thank you for your interest in our company. We are pleased to inform you that you have been selected for the position of [Position]. We believe your skills and experience make you an excellent fit for our team.</w:t>
      </w:r>
    </w:p>
    <w:tbl>
      <w:tblPr>
        <w:tblStyle w:val="TableGrid"/>
        <w:tblpPr w:leftFromText="180" w:rightFromText="180" w:vertAnchor="text" w:horzAnchor="margin" w:tblpY="59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43D107D" w14:textId="77777777" w:rsidTr="002E648F">
        <w:trPr>
          <w:trHeight w:val="90"/>
        </w:trPr>
        <w:tc>
          <w:tcPr>
            <w:tcW w:w="0" w:type="auto"/>
            <w:vAlign w:val="center"/>
          </w:tcPr>
          <w:p w14:paraId="5BFC2C51" w14:textId="77777777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5AE8F48" wp14:editId="27A000FE">
                      <wp:simplePos x="0" y="0"/>
                      <wp:positionH relativeFrom="column">
                        <wp:posOffset>1513205</wp:posOffset>
                      </wp:positionH>
                      <wp:positionV relativeFrom="paragraph">
                        <wp:posOffset>56515</wp:posOffset>
                      </wp:positionV>
                      <wp:extent cx="5918200" cy="43180"/>
                      <wp:effectExtent l="19050" t="19050" r="25400" b="33020"/>
                      <wp:wrapNone/>
                      <wp:docPr id="469451888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11ADB70" id="Straight Connector 5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9.15pt,4.45pt" to="585.15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A3/rVI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Awards &amp; Achievements</w:t>
            </w:r>
          </w:p>
        </w:tc>
      </w:tr>
    </w:tbl>
    <w:p w14:paraId="7E0035A1" w14:textId="4A74A6E2" w:rsidR="001842CA" w:rsidRPr="001842CA" w:rsidRDefault="001239BA" w:rsidP="001842CA">
      <w:pPr>
        <w:numPr>
          <w:ilvl w:val="0"/>
          <w:numId w:val="4"/>
        </w:numPr>
        <w:spacing w:after="108" w:line="228" w:lineRule="auto"/>
        <w:ind w:left="341" w:hanging="284"/>
        <w:rPr>
          <w:rFonts w:ascii="Garamond" w:hAnsi="Garamond"/>
          <w:bCs/>
        </w:rPr>
      </w:pPr>
      <w:r>
        <w:rPr>
          <w:rFonts w:ascii="Garamond" w:hAnsi="Garamond"/>
          <w:bCs/>
        </w:rPr>
        <w:t>Thank you for your interest in our company. We are pleased to inform you that you have been selected for the position of [Position]. We believe your skills and experience make you an excellent fit for our team.</w:t>
      </w:r>
    </w:p>
    <w:tbl>
      <w:tblPr>
        <w:tblStyle w:val="TableGrid"/>
        <w:tblpPr w:leftFromText="180" w:rightFromText="180" w:vertAnchor="text" w:horzAnchor="margin" w:tblpY="28"/>
        <w:tblW w:w="1150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11507"/>
      </w:tblGrid>
      <w:tr w:rsidR="002E648F" w:rsidRPr="001231A8" w14:paraId="7DEF2E20" w14:textId="77777777" w:rsidTr="002E648F">
        <w:trPr>
          <w:trHeight w:val="90"/>
        </w:trPr>
        <w:tc>
          <w:tcPr>
            <w:tcW w:w="0" w:type="auto"/>
            <w:vAlign w:val="center"/>
          </w:tcPr>
          <w:p w14:paraId="35F7C938" w14:textId="2D2E4AA9" w:rsidR="002E648F" w:rsidRPr="001842CA" w:rsidRDefault="002E648F" w:rsidP="002E648F">
            <w:pPr>
              <w:spacing w:after="106"/>
              <w:rPr>
                <w:rFonts w:ascii="Source Sans Pro" w:hAnsi="Source Sans Pro"/>
                <w:b/>
                <w:bCs/>
                <w:lang w:val="en-US"/>
              </w:rPr>
            </w:pP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5BC97816" wp14:editId="7B9A7800">
                      <wp:simplePos x="0" y="0"/>
                      <wp:positionH relativeFrom="column">
                        <wp:posOffset>1624330</wp:posOffset>
                      </wp:positionH>
                      <wp:positionV relativeFrom="paragraph">
                        <wp:posOffset>59690</wp:posOffset>
                      </wp:positionV>
                      <wp:extent cx="5918200" cy="43180"/>
                      <wp:effectExtent l="19050" t="19050" r="25400" b="33020"/>
                      <wp:wrapNone/>
                      <wp:docPr id="827465637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918200" cy="43180"/>
                              </a:xfrm>
                              <a:prstGeom prst="line">
                                <a:avLst/>
                              </a:prstGeom>
                              <a:ln w="38100" cap="rnd">
                                <a:solidFill>
                                  <a:srgbClr val="76CEDD"/>
                                </a:solidFill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2F0B5CE" id="Straight Connector 5" o:spid="_x0000_s1026" style="position:absolute;flip: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7.9pt,4.7pt" to="593.9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" strokecolor="#76cedd" strokeweight="3pt">
                      <v:stroke joinstyle="miter" endcap="round"/>
                    </v:line>
                  </w:pict>
                </mc:Fallback>
              </mc:AlternateConten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Extra-Curricular Acti</w:t>
            </w:r>
            <w:r w:rsidR="00F90AEA">
              <w:rPr>
                <w:rFonts w:ascii="Source Sans Pro" w:hAnsi="Source Sans Pro"/>
                <w:b/>
                <w:bCs/>
                <w:noProof/>
                <w:lang w:val="en-US"/>
              </w:rPr>
              <w:t>v</w:t>
            </w:r>
            <w:r w:rsidRPr="001842CA">
              <w:rPr>
                <w:rFonts w:ascii="Source Sans Pro" w:hAnsi="Source Sans Pro"/>
                <w:b/>
                <w:bCs/>
                <w:noProof/>
                <w:lang w:val="en-US"/>
              </w:rPr>
              <w:t>ities</w:t>
            </w:r>
          </w:p>
        </w:tc>
      </w:tr>
    </w:tbl>
    <w:p w14:paraId="2CEB41E7" w14:textId="783316DF" w:rsidR="003515CF" w:rsidRPr="003515CF" w:rsidRDefault="001239BA" w:rsidP="001842CA">
      <w:pPr>
        <w:numPr>
          <w:ilvl w:val="0"/>
          <w:numId w:val="4"/>
        </w:numPr>
        <w:spacing w:after="106" w:line="228" w:lineRule="auto"/>
        <w:ind w:left="341" w:hanging="284"/>
        <w:contextualSpacing/>
        <w:rPr>
          <w:rFonts w:ascii="Garamond" w:hAnsi="Garamond"/>
          <w:lang w:val="en-US"/>
        </w:rPr>
      </w:pPr>
      <w:r>
        <w:rPr>
          <w:rFonts w:ascii="Garamond" w:hAnsi="Garamond"/>
          <w:lang w:val="en-US"/>
        </w:rPr>
        <w:t>Thank you for your interest in our company. We are pleased to inform you that you have been selected for the position of [Position]. We believe your skills and experience make you an excellent fit for our team.</w:t>
      </w:r>
    </w:p>
    <w:p w14:paraId="4A3E6176" w14:textId="562DD00C" w:rsidR="00C30CBB" w:rsidRDefault="00C30CBB" w:rsidP="00C30CBB">
      <w:pPr>
        <w:tabs>
          <w:tab w:val="left" w:pos="7932"/>
        </w:tabs>
        <w:rPr>
          <w:rFonts w:ascii="Garamond" w:hAnsi="Garamond"/>
        </w:rPr>
      </w:pPr>
      <w:r>
        <w:rPr>
          <w:rFonts w:ascii="Garamond" w:hAnsi="Garamond"/>
        </w:rPr>
        <w:tab/>
      </w:r>
    </w:p>
    <w:p w14:paraId="3AE05E65" w14:textId="77777777" w:rsidR="001239BA" w:rsidRPr="001239BA" w:rsidRDefault="001239BA" w:rsidP="001239BA">
      <w:pPr>
        <w:rPr>
          <w:rFonts w:ascii="Garamond" w:hAnsi="Garamond"/>
        </w:rPr>
      </w:pPr>
    </w:p>
    <w:p w14:paraId="1E9C7D90" w14:textId="77777777" w:rsidR="001239BA" w:rsidRPr="001239BA" w:rsidRDefault="001239BA" w:rsidP="001239BA">
      <w:pPr>
        <w:rPr>
          <w:rFonts w:ascii="Garamond" w:hAnsi="Garamond"/>
        </w:rPr>
      </w:pPr>
    </w:p>
    <w:p w14:paraId="61DFC096" w14:textId="77777777" w:rsidR="001239BA" w:rsidRPr="001239BA" w:rsidRDefault="001239BA" w:rsidP="001239BA">
      <w:pPr>
        <w:rPr>
          <w:rFonts w:ascii="Garamond" w:hAnsi="Garamond"/>
        </w:rPr>
      </w:pPr>
    </w:p>
    <w:p w14:paraId="026129B0" w14:textId="77777777" w:rsidR="001239BA" w:rsidRPr="001239BA" w:rsidRDefault="001239BA" w:rsidP="001239BA">
      <w:pPr>
        <w:rPr>
          <w:rFonts w:ascii="Garamond" w:hAnsi="Garamond"/>
        </w:rPr>
      </w:pPr>
    </w:p>
    <w:p w14:paraId="75EE0955" w14:textId="77777777" w:rsidR="001239BA" w:rsidRPr="001239BA" w:rsidRDefault="001239BA" w:rsidP="001239BA">
      <w:pPr>
        <w:rPr>
          <w:rFonts w:ascii="Garamond" w:hAnsi="Garamond"/>
        </w:rPr>
      </w:pPr>
    </w:p>
    <w:p w14:paraId="524C4294" w14:textId="77777777" w:rsidR="001239BA" w:rsidRPr="001239BA" w:rsidRDefault="001239BA" w:rsidP="001239BA">
      <w:pPr>
        <w:rPr>
          <w:rFonts w:ascii="Garamond" w:hAnsi="Garamond"/>
        </w:rPr>
      </w:pPr>
    </w:p>
    <w:p w14:paraId="527E891C" w14:textId="77777777" w:rsidR="001239BA" w:rsidRPr="001239BA" w:rsidRDefault="001239BA" w:rsidP="001239BA">
      <w:pPr>
        <w:rPr>
          <w:rFonts w:ascii="Garamond" w:hAnsi="Garamond"/>
        </w:rPr>
      </w:pPr>
    </w:p>
    <w:p w14:paraId="60120B6C" w14:textId="77777777" w:rsidR="001239BA" w:rsidRPr="001239BA" w:rsidRDefault="001239BA" w:rsidP="001239BA">
      <w:pPr>
        <w:rPr>
          <w:rFonts w:ascii="Garamond" w:hAnsi="Garamond"/>
        </w:rPr>
      </w:pPr>
    </w:p>
    <w:p w14:paraId="3D660298" w14:textId="77777777" w:rsidR="001239BA" w:rsidRPr="001239BA" w:rsidRDefault="001239BA" w:rsidP="001239BA">
      <w:pPr>
        <w:rPr>
          <w:rFonts w:ascii="Garamond" w:hAnsi="Garamond"/>
        </w:rPr>
      </w:pPr>
    </w:p>
    <w:p w14:paraId="443E7733" w14:textId="77777777" w:rsidR="001239BA" w:rsidRPr="001239BA" w:rsidRDefault="001239BA" w:rsidP="001239BA">
      <w:pPr>
        <w:rPr>
          <w:rFonts w:ascii="Garamond" w:hAnsi="Garamond"/>
        </w:rPr>
      </w:pPr>
    </w:p>
    <w:p w14:paraId="75B758E2" w14:textId="77777777" w:rsidR="001239BA" w:rsidRPr="001239BA" w:rsidRDefault="001239BA" w:rsidP="001239BA">
      <w:pPr>
        <w:rPr>
          <w:rFonts w:ascii="Garamond" w:hAnsi="Garamond"/>
        </w:rPr>
      </w:pPr>
    </w:p>
    <w:p w14:paraId="5CF74E6F" w14:textId="77777777" w:rsidR="001239BA" w:rsidRPr="001239BA" w:rsidRDefault="001239BA" w:rsidP="001239BA">
      <w:pPr>
        <w:rPr>
          <w:rFonts w:ascii="Garamond" w:hAnsi="Garamond"/>
        </w:rPr>
      </w:pPr>
    </w:p>
    <w:p w14:paraId="1D20E255" w14:textId="77777777" w:rsidR="001239BA" w:rsidRPr="001239BA" w:rsidRDefault="001239BA" w:rsidP="001239BA">
      <w:pPr>
        <w:jc w:val="right"/>
        <w:rPr>
          <w:rFonts w:ascii="Garamond" w:hAnsi="Garamond"/>
        </w:rPr>
      </w:pPr>
    </w:p>
    <w:sectPr w:rsidR="001239BA" w:rsidRPr="001239BA" w:rsidSect="003515CF">
      <w:headerReference w:type="default" r:id="rId7"/>
      <w:footerReference w:type="default" r:id="rId8"/>
      <w:type w:val="continuous"/>
      <w:pgSz w:w="11906" w:h="16838" w:code="9"/>
      <w:pgMar w:top="255" w:right="210" w:bottom="255" w:left="210" w:header="964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5AB69" w14:textId="77777777" w:rsidR="008D0E84" w:rsidRDefault="008D0E84" w:rsidP="00170077">
      <w:pPr>
        <w:spacing w:after="0" w:line="240" w:lineRule="auto"/>
      </w:pPr>
      <w:r>
        <w:separator/>
      </w:r>
    </w:p>
  </w:endnote>
  <w:endnote w:type="continuationSeparator" w:id="0">
    <w:p w14:paraId="0E195461" w14:textId="77777777" w:rsidR="008D0E84" w:rsidRDefault="008D0E84" w:rsidP="001700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ource Code Pro">
    <w:charset w:val="00"/>
    <w:family w:val="modern"/>
    <w:pitch w:val="fixed"/>
    <w:sig w:usb0="200002F7" w:usb1="020038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Open Sans Medium">
    <w:charset w:val="00"/>
    <w:family w:val="auto"/>
    <w:pitch w:val="variable"/>
    <w:sig w:usb0="E00002FF" w:usb1="4000201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5743"/>
      <w:gridCol w:w="5743"/>
    </w:tblGrid>
    <w:tr w:rsidR="003515CF" w14:paraId="04F5E61B" w14:textId="3F4FA537" w:rsidTr="003515CF"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42F484F" w14:textId="10AAE1BC" w:rsidR="003515CF" w:rsidRPr="003515CF" w:rsidRDefault="003515CF">
          <w:pPr>
            <w:pStyle w:val="Footer"/>
            <w:rPr>
              <w:rFonts w:ascii="Garamond" w:hAnsi="Garamond"/>
              <w:i/>
              <w:iCs/>
            </w:rPr>
          </w:pPr>
        </w:p>
      </w:tc>
      <w:tc>
        <w:tcPr>
          <w:tcW w:w="5743" w:type="dxa"/>
          <w:tcBorders>
            <w:top w:val="single" w:sz="12" w:space="0" w:color="76CEDD"/>
            <w:left w:val="nil"/>
            <w:bottom w:val="nil"/>
            <w:right w:val="nil"/>
          </w:tcBorders>
        </w:tcPr>
        <w:p w14:paraId="6D821136" w14:textId="3656D92A" w:rsidR="003515CF" w:rsidRPr="003515CF" w:rsidRDefault="00C30CBB" w:rsidP="003515CF">
          <w:pPr>
            <w:pStyle w:val="Footer"/>
            <w:jc w:val="right"/>
            <w:rPr>
              <w:rFonts w:ascii="Garamond" w:hAnsi="Garamond"/>
              <w:i/>
              <w:iCs/>
            </w:rPr>
          </w:pPr>
          <w:r w:rsidRPr="003515CF">
            <w:rPr>
              <w:rFonts w:ascii="Garamond" w:hAnsi="Garamond"/>
              <w:i/>
              <w:iCs/>
            </w:rPr>
            <w:t xml:space="preserve">Great Lakes Institute of Management, Gurgaon </w:t>
          </w:r>
          <w:r w:rsidR="001239BA">
            <w:rPr>
              <w:rFonts w:ascii="Garamond" w:hAnsi="Garamond"/>
              <w:i/>
              <w:iCs/>
            </w:rPr>
            <w:t>YYYY</w:t>
          </w:r>
          <w:r w:rsidR="003515CF" w:rsidRPr="003515CF">
            <w:rPr>
              <w:rFonts w:ascii="Garamond" w:hAnsi="Garamond"/>
              <w:i/>
              <w:iCs/>
            </w:rPr>
            <w:t>-</w:t>
          </w:r>
          <w:r w:rsidR="001239BA">
            <w:rPr>
              <w:rFonts w:ascii="Garamond" w:hAnsi="Garamond"/>
              <w:i/>
              <w:iCs/>
            </w:rPr>
            <w:t>YYYY</w:t>
          </w:r>
        </w:p>
      </w:tc>
    </w:tr>
  </w:tbl>
  <w:p w14:paraId="51BB3AC6" w14:textId="77777777" w:rsidR="003515CF" w:rsidRDefault="003515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B0695" w14:textId="77777777" w:rsidR="008D0E84" w:rsidRDefault="008D0E84" w:rsidP="00170077">
      <w:pPr>
        <w:spacing w:after="0" w:line="240" w:lineRule="auto"/>
      </w:pPr>
      <w:r>
        <w:separator/>
      </w:r>
    </w:p>
  </w:footnote>
  <w:footnote w:type="continuationSeparator" w:id="0">
    <w:p w14:paraId="2CF4565A" w14:textId="77777777" w:rsidR="008D0E84" w:rsidRDefault="008D0E84" w:rsidP="001700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C9B83" w14:textId="31173944" w:rsidR="00170077" w:rsidRPr="00170077" w:rsidRDefault="00976812" w:rsidP="00976812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62FCA099" wp14:editId="5F9809FC">
          <wp:simplePos x="0" y="0"/>
          <wp:positionH relativeFrom="margin">
            <wp:align>right</wp:align>
          </wp:positionH>
          <wp:positionV relativeFrom="paragraph">
            <wp:posOffset>-528320</wp:posOffset>
          </wp:positionV>
          <wp:extent cx="647065" cy="624129"/>
          <wp:effectExtent l="0" t="0" r="635" b="5080"/>
          <wp:wrapNone/>
          <wp:docPr id="528675135" name="Picture 52867513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8675135" name="Picture 5286751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772" b="1772"/>
                  <a:stretch>
                    <a:fillRect/>
                  </a:stretch>
                </pic:blipFill>
                <pic:spPr bwMode="auto">
                  <a:xfrm>
                    <a:off x="0" y="0"/>
                    <a:ext cx="647065" cy="62412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1" locked="0" layoutInCell="1" allowOverlap="1" wp14:anchorId="2A8AA044" wp14:editId="43431A1B">
          <wp:simplePos x="0" y="0"/>
          <wp:positionH relativeFrom="margin">
            <wp:align>left</wp:align>
          </wp:positionH>
          <wp:positionV relativeFrom="paragraph">
            <wp:posOffset>-429260</wp:posOffset>
          </wp:positionV>
          <wp:extent cx="1112520" cy="370106"/>
          <wp:effectExtent l="0" t="0" r="0" b="0"/>
          <wp:wrapNone/>
          <wp:docPr id="309890780" name="Graphic 30989078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29013371" name="Graphic 62901337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3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2520" cy="37010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A0135B9" wp14:editId="3237A5CE">
              <wp:simplePos x="0" y="0"/>
              <wp:positionH relativeFrom="margin">
                <wp:align>center</wp:align>
              </wp:positionH>
              <wp:positionV relativeFrom="paragraph">
                <wp:posOffset>-246380</wp:posOffset>
              </wp:positionV>
              <wp:extent cx="2926080" cy="252000"/>
              <wp:effectExtent l="0" t="0" r="0" b="15240"/>
              <wp:wrapNone/>
              <wp:docPr id="1697851525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52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87786A" w14:textId="2EAE1583" w:rsidR="00170077" w:rsidRPr="00170077" w:rsidRDefault="00E41FCA" w:rsidP="00170077">
                          <w:pPr>
                            <w:spacing w:after="0" w:line="240" w:lineRule="auto"/>
                            <w:jc w:val="center"/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XX</w:t>
                          </w:r>
                          <w:r w:rsidR="00170077" w:rsidRPr="00170077"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 xml:space="preserve"> years | </w:t>
                          </w:r>
                          <w:r>
                            <w:rPr>
                              <w:rFonts w:ascii="Garamond" w:hAnsi="Garamond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Gend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0135B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0;margin-top:-19.4pt;width:230.4pt;height:19.85pt;z-index:2516613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" filled="f" stroked="f" strokeweight=".5pt">
              <v:textbox inset=",0,,0">
                <w:txbxContent>
                  <w:p w14:paraId="0287786A" w14:textId="2EAE1583" w:rsidR="00170077" w:rsidRPr="00170077" w:rsidRDefault="00E41FCA" w:rsidP="00170077">
                    <w:pPr>
                      <w:spacing w:after="0" w:line="240" w:lineRule="auto"/>
                      <w:jc w:val="center"/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XX</w:t>
                    </w:r>
                    <w:r w:rsidR="00170077" w:rsidRPr="00170077"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 xml:space="preserve"> years | </w:t>
                    </w:r>
                    <w:r>
                      <w:rPr>
                        <w:rFonts w:ascii="Garamond" w:hAnsi="Garamond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Gender</w:t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170077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907252A" wp14:editId="20707946">
              <wp:simplePos x="0" y="0"/>
              <wp:positionH relativeFrom="margin">
                <wp:align>center</wp:align>
              </wp:positionH>
              <wp:positionV relativeFrom="paragraph">
                <wp:posOffset>-448945</wp:posOffset>
              </wp:positionV>
              <wp:extent cx="2926080" cy="233046"/>
              <wp:effectExtent l="0" t="0" r="0" b="14605"/>
              <wp:wrapNone/>
              <wp:docPr id="322709553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26080" cy="233046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F9E4F32" w14:textId="04EA6ED2" w:rsidR="00170077" w:rsidRPr="00270D6A" w:rsidRDefault="001239BA" w:rsidP="00170077">
                          <w:pPr>
                            <w:spacing w:after="0" w:line="240" w:lineRule="auto"/>
                            <w:jc w:val="center"/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</w:pPr>
                          <w:r>
                            <w:rPr>
                              <w:rFonts w:ascii="Source Sans Pro" w:hAnsi="Source Sans Pro" w:cs="Open Sans Medium"/>
                              <w:b/>
                              <w:bCs/>
                              <w:sz w:val="24"/>
                              <w:szCs w:val="24"/>
                              <w:lang w:val="en-US"/>
                            </w:rPr>
                            <w:t>N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907252A" id="_x0000_s1027" type="#_x0000_t202" style="position:absolute;margin-left:0;margin-top:-35.35pt;width:230.4pt;height:18.35pt;z-index:25165926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" filled="f" stroked="f" strokeweight=".5pt">
              <v:textbox inset=",0,,0">
                <w:txbxContent>
                  <w:p w14:paraId="5F9E4F32" w14:textId="04EA6ED2" w:rsidR="00170077" w:rsidRPr="00270D6A" w:rsidRDefault="001239BA" w:rsidP="00170077">
                    <w:pPr>
                      <w:spacing w:after="0" w:line="240" w:lineRule="auto"/>
                      <w:jc w:val="center"/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</w:pPr>
                    <w:r>
                      <w:rPr>
                        <w:rFonts w:ascii="Source Sans Pro" w:hAnsi="Source Sans Pro" w:cs="Open Sans Medium"/>
                        <w:b/>
                        <w:bCs/>
                        <w:sz w:val="24"/>
                        <w:szCs w:val="24"/>
                        <w:lang w:val="en-US"/>
                      </w:rPr>
                      <w:t>Name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0E55"/>
    <w:multiLevelType w:val="multilevel"/>
    <w:tmpl w:val="18D027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B15078"/>
    <w:multiLevelType w:val="multilevel"/>
    <w:tmpl w:val="AE44F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080765"/>
    <w:multiLevelType w:val="hybridMultilevel"/>
    <w:tmpl w:val="784C9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FE0E1A"/>
    <w:multiLevelType w:val="hybridMultilevel"/>
    <w:tmpl w:val="5F72FFE0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DF0632"/>
    <w:multiLevelType w:val="hybridMultilevel"/>
    <w:tmpl w:val="12220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C01F30"/>
    <w:multiLevelType w:val="hybridMultilevel"/>
    <w:tmpl w:val="445CE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4E5003"/>
    <w:multiLevelType w:val="hybridMultilevel"/>
    <w:tmpl w:val="DB54E1CA"/>
    <w:lvl w:ilvl="0" w:tplc="4A6CA66C">
      <w:start w:val="1"/>
      <w:numFmt w:val="bullet"/>
      <w:lvlText w:val="•"/>
      <w:lvlJc w:val="left"/>
      <w:pPr>
        <w:ind w:left="720" w:hanging="360"/>
      </w:pPr>
      <w:rPr>
        <w:rFonts w:ascii="Source Code Pro" w:hAnsi="Source Code Pro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F2406E"/>
    <w:multiLevelType w:val="multilevel"/>
    <w:tmpl w:val="1250D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33199059">
    <w:abstractNumId w:val="6"/>
  </w:num>
  <w:num w:numId="2" w16cid:durableId="18505585">
    <w:abstractNumId w:val="3"/>
  </w:num>
  <w:num w:numId="3" w16cid:durableId="615912897">
    <w:abstractNumId w:val="4"/>
  </w:num>
  <w:num w:numId="4" w16cid:durableId="616327770">
    <w:abstractNumId w:val="2"/>
  </w:num>
  <w:num w:numId="5" w16cid:durableId="609357356">
    <w:abstractNumId w:val="5"/>
  </w:num>
  <w:num w:numId="6" w16cid:durableId="495462422">
    <w:abstractNumId w:val="7"/>
  </w:num>
  <w:num w:numId="7" w16cid:durableId="313610150">
    <w:abstractNumId w:val="0"/>
  </w:num>
  <w:num w:numId="8" w16cid:durableId="13265894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gutterAtTop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A0MjSzNTI0sLUwNLQyUdpeDU4uLM/DyQAuNaALkOZ4AsAAAA"/>
  </w:docVars>
  <w:rsids>
    <w:rsidRoot w:val="00170077"/>
    <w:rsid w:val="001231A8"/>
    <w:rsid w:val="001239BA"/>
    <w:rsid w:val="00170077"/>
    <w:rsid w:val="001842CA"/>
    <w:rsid w:val="001B11CF"/>
    <w:rsid w:val="00270D6A"/>
    <w:rsid w:val="002E648F"/>
    <w:rsid w:val="003515CF"/>
    <w:rsid w:val="00353170"/>
    <w:rsid w:val="0036470A"/>
    <w:rsid w:val="00405CB2"/>
    <w:rsid w:val="00434C6B"/>
    <w:rsid w:val="004F0E90"/>
    <w:rsid w:val="00512EF5"/>
    <w:rsid w:val="005367C3"/>
    <w:rsid w:val="005B0658"/>
    <w:rsid w:val="005C5008"/>
    <w:rsid w:val="006A55BA"/>
    <w:rsid w:val="00732E99"/>
    <w:rsid w:val="008131F7"/>
    <w:rsid w:val="008A61DE"/>
    <w:rsid w:val="008D0E84"/>
    <w:rsid w:val="008E2642"/>
    <w:rsid w:val="00976812"/>
    <w:rsid w:val="009A09BF"/>
    <w:rsid w:val="009D46A7"/>
    <w:rsid w:val="009F2482"/>
    <w:rsid w:val="00A357BB"/>
    <w:rsid w:val="00B308EF"/>
    <w:rsid w:val="00B571DE"/>
    <w:rsid w:val="00C27EE1"/>
    <w:rsid w:val="00C30CBB"/>
    <w:rsid w:val="00D302DB"/>
    <w:rsid w:val="00DF3EED"/>
    <w:rsid w:val="00E05990"/>
    <w:rsid w:val="00E1432E"/>
    <w:rsid w:val="00E41FCA"/>
    <w:rsid w:val="00F52CF5"/>
    <w:rsid w:val="00F90AEA"/>
    <w:rsid w:val="00FC0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C059278"/>
  <w15:chartTrackingRefBased/>
  <w15:docId w15:val="{9AAA7566-218E-4D50-914E-5EBAE1B0F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5C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0077"/>
  </w:style>
  <w:style w:type="paragraph" w:styleId="Footer">
    <w:name w:val="footer"/>
    <w:basedOn w:val="Normal"/>
    <w:link w:val="FooterChar"/>
    <w:uiPriority w:val="99"/>
    <w:unhideWhenUsed/>
    <w:rsid w:val="0017007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0077"/>
  </w:style>
  <w:style w:type="table" w:styleId="TableGrid">
    <w:name w:val="Table Grid"/>
    <w:basedOn w:val="TableNormal"/>
    <w:uiPriority w:val="39"/>
    <w:rsid w:val="001700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0D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37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sv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ull Name</dc:creator>
  <cp:keywords/>
  <dc:description/>
  <cp:lastModifiedBy>Tumu Devendra Bhupathi Naidu</cp:lastModifiedBy>
  <cp:revision>7</cp:revision>
  <cp:lastPrinted>2023-07-05T09:17:00Z</cp:lastPrinted>
  <dcterms:created xsi:type="dcterms:W3CDTF">2023-07-05T09:10:00Z</dcterms:created>
  <dcterms:modified xsi:type="dcterms:W3CDTF">2023-07-05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d0330967d0f0dd5d45efbe6dbc860f8b28431de5b274f2d983d40017bc9ebc</vt:lpwstr>
  </property>
</Properties>
</file>